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orial researcher at Princeton University</w:t>
      </w:r>
      <w:r>
        <w:t xml:space="preserve">. 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orial researcher (Nov 2016 - Present) at Department of Ecology and Evolutionary Biology, Princeton University (USA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. In prep for Ecology.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Hyper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grants-and-awards"/>
      <w:bookmarkEnd w:id="29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international-presentations"/>
      <w:bookmarkEnd w:id="30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reviewer-for-scientific-journals"/>
      <w:bookmarkEnd w:id="31"/>
      <w:r>
        <w:t xml:space="preserve">Reviewer for scientific journals</w:t>
      </w:r>
    </w:p>
    <w:p>
      <w:pPr>
        <w:pStyle w:val="FirstParagraph"/>
      </w:pPr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ec94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91e3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